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Tokyo</w:t>
      </w:r>
      <w:r>
        <w:t xml:space="preserve"> </w:t>
      </w:r>
      <w:r>
        <w:t xml:space="preserve">Japan</w:t>
      </w:r>
    </w:p>
    <w:bookmarkStart w:id="20" w:name="X4cbb4c0f9ecca383232a1d5f65e5ec6f060937f"/>
    <w:p>
      <w:pPr>
        <w:pStyle w:val="Heading1"/>
      </w:pPr>
      <w:r>
        <w:t xml:space="preserve">INTERNATIONAL POLICE INTERNSHIP APPLICATION LETTER</w:t>
      </w:r>
    </w:p>
    <w:p>
      <w:pPr>
        <w:pStyle w:val="FirstParagraph"/>
      </w:pPr>
      <w:r>
        <w:t xml:space="preserve">For the Tokyo Metropolitan Police Department (TMPD) International Training Program</w:t>
      </w:r>
    </w:p>
    <w:bookmarkEnd w:id="20"/>
    <w:p>
      <w:pPr>
        <w:pStyle w:val="BodyText"/>
      </w:pPr>
      <w:r>
        <w:rPr>
          <w:bCs/>
          <w:b/>
        </w:rPr>
        <w:t xml:space="preserve">Applicant Information:</w:t>
      </w:r>
    </w:p>
    <w:p>
      <w:pPr>
        <w:pStyle w:val="BodyText"/>
      </w:pPr>
      <w:r>
        <w:t xml:space="preserve">Mariko Tanaka</w:t>
      </w:r>
      <w:r>
        <w:br/>
      </w:r>
      <w:r>
        <w:t xml:space="preserve">35 Shinjuku Gyoen-Machi, Shinjuku-ku</w:t>
      </w:r>
      <w:r>
        <w:br/>
      </w:r>
      <w:r>
        <w:t xml:space="preserve">Tokyo, Japan 160-0022</w:t>
      </w:r>
      <w:r>
        <w:br/>
      </w:r>
      <w:r>
        <w:t xml:space="preserve">Email: mariko.tanaka.intern@police.jp</w:t>
      </w:r>
      <w:r>
        <w:br/>
      </w:r>
      <w:r>
        <w:t xml:space="preserve">Phone: +81 3-5276-8945</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Personnel Division</w:t>
      </w:r>
      <w:r>
        <w:br/>
      </w:r>
      <w:r>
        <w:t xml:space="preserve">Tokyo Metropolitan Police Department (TMPD)</w:t>
      </w:r>
      <w:r>
        <w:br/>
      </w:r>
      <w:r>
        <w:t xml:space="preserve">1-7-1 Hongo, Bunkyo-ku</w:t>
      </w:r>
      <w:r>
        <w:br/>
      </w:r>
      <w:r>
        <w:t xml:space="preserve">Tokyo, Japan 113-8650</w:t>
      </w:r>
    </w:p>
    <w:p>
      <w:pPr>
        <w:pStyle w:val="BodyText"/>
      </w:pPr>
      <w:r>
        <w:t xml:space="preserve">Subject: Internship Application Letter for Police Officer Training Program in Japan Tokyo</w:t>
      </w:r>
    </w:p>
    <w:p>
      <w:pPr>
        <w:pStyle w:val="BodyText"/>
      </w:pPr>
      <w:r>
        <w:t xml:space="preserve">"Cultivating Global Law Enforcement Excellence Through Japanese Policing Standards"</w:t>
      </w:r>
    </w:p>
    <w:p>
      <w:pPr>
        <w:pStyle w:val="BodyText"/>
      </w:pPr>
      <w:r>
        <w:t xml:space="preserve">Dear Hiring Committee of the Tokyo Metropolitan Police Department,</w:t>
      </w:r>
    </w:p>
    <w:p>
      <w:pPr>
        <w:pStyle w:val="BodyText"/>
      </w:pPr>
      <w:r>
        <w:t xml:space="preserve">I am writing to formally submit my Internship Application Letter for the prestigious International Police Officer Training Program at your esteemed institution. As a dedicated student pursuing advanced studies in Criminal Justice with specialized focus on East Asian Law Enforcement Systems, I have long admired the Tokyo Metropolitan Police Department's (TMPD) unparalleled reputation for operational excellence, technological innovation, and community-oriented policing practices. This Internship Application Letter represents my profound commitment to understanding how Japan Tokyo's law enforcement framework serves as a global benchmark in public safety management.</w:t>
      </w:r>
    </w:p>
    <w:p>
      <w:pPr>
        <w:pStyle w:val="BodyText"/>
      </w:pPr>
      <w:r>
        <w:t xml:space="preserve">My academic journey at Kyoto University has equipped me with comprehensive knowledge of comparative policing models, with particular emphasis on Japan's unique "Kōban" (neighborhood police box) system. I have meticulously studied TMPD's approach to crime prevention through community engagement, disaster response protocols during earthquakes and typhoons, and cutting-edge applications of AI in public safety surveillance—all critical components that distinguish Japan Tokyo as a world leader in modern policing. This internship opportunity represents the essential practical experience I require to bridge theoretical knowledge with real-world application under the guidance of Japan's most respected law enforcement professionals.</w:t>
      </w:r>
    </w:p>
    <w:p>
      <w:pPr>
        <w:pStyle w:val="BodyText"/>
      </w:pPr>
      <w:r>
        <w:t xml:space="preserve">Having spent three years residing and studying in Japan, I possess native-level Japanese language proficiency (JLPT N1 certification) and intimate understanding of cultural protocols that govern police-community interactions. My academic research on "Cross-Cultural Policing Practices in Urban Environments" culminated in a thesis analyzing TMPD's community trust-building initiatives, which received recognition at the International Association of Chiefs of Police Conference. I am particularly eager to observe firsthand how Tokyo's police officers maintain public order during major events like the G20 Summit and Tokyo Olympics while preserving Japan's hallmark "Harmonious Policing" philosophy.</w:t>
      </w:r>
    </w:p>
    <w:p>
      <w:pPr>
        <w:pStyle w:val="BodyText"/>
      </w:pPr>
      <w:r>
        <w:t xml:space="preserve">This Internship Application Letter is not merely a formal document—it embodies my professional aspiration to become an effective Police Officer who can contribute meaningfully to international law enforcement cooperation. I am especially drawn to TMPD's specialized units, including the Cybercrime Investigation Division and the Tokyo Metropolitan Public Safety Bureau's Counter-Terrorism Task Force. My technical skills in GIS mapping, data analysis software (Tableau, ArcGIS), and digital evidence processing align with TMPD's technological advancements. During my academic practicum at Osaka Prefectural Police Department last summer, I assisted in analyzing traffic accident patterns using the same geospatial tools now deployed across Tokyo's precincts.</w:t>
      </w:r>
    </w:p>
    <w:p>
      <w:pPr>
        <w:pStyle w:val="BodyText"/>
      </w:pPr>
      <w:r>
        <w:t xml:space="preserve">What distinguishes my application is my deep cultural respect for Japan Tokyo's policing ethos. I have studied how Japanese officers balance rigorous discipline with compassionate community service—the "Kizuna" (bonds) philosophy that makes TMPD officers approachable to citizens of all ages. In my volunteer work with the Tokyo International School Safety Program, I organized youth crime prevention workshops where I applied principles of non-confrontational de-escalation observed in Japanese police training manuals. This experience reinforced my understanding that a true Police Officer must first be a community guardian, not merely an enforcer—principles embodied by every officer in Japan Tokyo's public safety system.</w:t>
      </w:r>
    </w:p>
    <w:p>
      <w:pPr>
        <w:pStyle w:val="BodyText"/>
      </w:pPr>
      <w:r>
        <w:t xml:space="preserve">I recognize that this internship opportunity requires profound cultural sensitivity and adaptability. Having navigated Japan's complex social etiquette as a foreign student (including mastering bowing protocols and appropriate honorific speech), I am prepared for the immersive nature of TMPD training. I understand that becoming an effective Police Officer in Japan Tokyo involves more than tactical skills—it requires internalizing values like "Omotenashi" (selfless hospitality) in public service. My fluency in Japanese enables direct participation in community engagement activities, from neighborhood safety patrols to disaster preparedness drills at Tokyo's local kōban stations.</w:t>
      </w:r>
    </w:p>
    <w:p>
      <w:pPr>
        <w:pStyle w:val="BodyText"/>
      </w:pPr>
      <w:r>
        <w:t xml:space="preserve">During my proposed 8-week internship period from January 15–March 1, I will actively seek to contribute while learning: assisting in traffic control during rush hours on Shinjuku's Yoyogi-dori Avenue, observing evidence collection procedures at the Shibuya Police Station, and participating in community outreach initiatives. I have secured full academic approval from Kyoto University's Department of Criminal Justice for this international training component. My sponsor letter (attached) confirms funding for all living expenses and travel costs within Japan Tokyo, eliminating any burden on TMPD resources.</w:t>
      </w:r>
    </w:p>
    <w:p>
      <w:pPr>
        <w:pStyle w:val="BodyText"/>
      </w:pPr>
      <w:r>
        <w:t xml:space="preserve">My ultimate career objective aligns perfectly with the vision of Japan Tokyo's police force: to develop a Police Officer who embodies global professionalism while respecting cultural specificity. I am particularly inspired by TMPD's success in reducing violent crime by 38% since implementing community partnership programs—proof that Japan Tokyo sets the standard for effective, humane law enforcement worldwide. As a future international policing professional, I aspire to integrate these Japanese methodologies into my work with the United Nations Office on Drugs and Crime (UNODC) initiatives across Southeast Asia.</w:t>
      </w:r>
    </w:p>
    <w:p>
      <w:pPr>
        <w:pStyle w:val="BodyText"/>
      </w:pPr>
      <w:r>
        <w:t xml:space="preserve">I am deeply honored to submit this Internship Application Letter seeking placement in Tokyo's premier police training program. I have attached my academic transcripts, research portfolio, and three letters of recommendation from faculty members specializing in comparative policing. I would be privileged to discuss how my background complements TMPD's mission during a brief interview at your convenience.</w:t>
      </w:r>
    </w:p>
    <w:p>
      <w:pPr>
        <w:pStyle w:val="BodyText"/>
      </w:pPr>
      <w:r>
        <w:t xml:space="preserve">Thank you for considering this application. The Tokyo Metropolitan Police Department's legacy of protecting Japan Tokyo's diverse population with integrity and innovation represents the highest ideal of public service I aspire to join. I eagerly await the possibility of contributing to your department while learning from the world's most respected law enforcement professionals.</w:t>
      </w:r>
    </w:p>
    <w:p>
      <w:pPr>
        <w:pStyle w:val="BodyText"/>
      </w:pPr>
      <w:r>
        <w:t xml:space="preserve">Sincerely,</w:t>
      </w:r>
    </w:p>
    <w:p>
      <w:pPr>
        <w:pStyle w:val="BodyText"/>
      </w:pPr>
      <w:r>
        <w:rPr>
          <w:bCs/>
          <w:b/>
        </w:rPr>
        <w:t xml:space="preserve">Mariko Tanaka</w:t>
      </w:r>
    </w:p>
    <w:p>
      <w:pPr>
        <w:pStyle w:val="BodyText"/>
      </w:pPr>
      <w:r>
        <w:t xml:space="preserve">Student, Master of Criminal Justice (Expected Graduation: March 2024)</w:t>
      </w:r>
    </w:p>
    <w:p>
      <w:pPr>
        <w:pStyle w:val="BodyText"/>
      </w:pPr>
      <w:r>
        <w:t xml:space="preserve">Faculty of Law, Kyoto University</w:t>
      </w:r>
    </w:p>
    <w:p>
      <w:pPr>
        <w:pStyle w:val="BodyText"/>
      </w:pPr>
      <w:r>
        <w:t xml:space="preserve">Word Count: 856 | Internship Application Letter | Police Officer | Japan Toky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 Tokyo Japan</dc:title>
  <dc:creator/>
  <dc:language>en</dc:language>
  <cp:keywords/>
  <dcterms:created xsi:type="dcterms:W3CDTF">2025-12-12T02:54:50Z</dcterms:created>
  <dcterms:modified xsi:type="dcterms:W3CDTF">2025-12-12T02:54:50Z</dcterms:modified>
</cp:coreProperties>
</file>

<file path=docProps/custom.xml><?xml version="1.0" encoding="utf-8"?>
<Properties xmlns="http://schemas.openxmlformats.org/officeDocument/2006/custom-properties" xmlns:vt="http://schemas.openxmlformats.org/officeDocument/2006/docPropsVTypes"/>
</file>